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ynne Tag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g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0 Portsmouth Court,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tagg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8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